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30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30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xlsx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poszczególnych produktów z poszczególnych półroczy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wynagrodzenia.csv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dane liczbowe były zawarte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oziomy prezentujący dane zawarte w pliku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30</dc:title>
  <dc:creator/>
  <dc:language>pl</dc:language>
  <cp:keywords/>
  <dcterms:created xsi:type="dcterms:W3CDTF">2020-06-16T05:02:40Z</dcterms:created>
  <dcterms:modified xsi:type="dcterms:W3CDTF">2020-06-16T0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